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1"/>
        <w:gridCol w:w="7215"/>
      </w:tblGrid>
      <w:tr w:rsidR="007F56AD" w:rsidRPr="00906677" w14:paraId="17F80518" w14:textId="77777777" w:rsidTr="00301F3D">
        <w:tc>
          <w:tcPr>
            <w:tcW w:w="1951" w:type="dxa"/>
          </w:tcPr>
          <w:p w14:paraId="002459C2" w14:textId="77777777" w:rsidR="007F56AD" w:rsidRPr="00906677" w:rsidRDefault="007F56AD" w:rsidP="00695145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906677">
              <w:rPr>
                <w:rFonts w:ascii="Arial" w:hAnsi="Arial" w:cs="Arial"/>
                <w:noProof/>
                <w:color w:val="000000" w:themeColor="text1"/>
                <w:sz w:val="24"/>
                <w:szCs w:val="24"/>
                <w:lang w:eastAsia="es-ES"/>
              </w:rPr>
              <w:drawing>
                <wp:anchor distT="0" distB="0" distL="114300" distR="114300" simplePos="0" relativeHeight="251660288" behindDoc="0" locked="0" layoutInCell="1" allowOverlap="1" wp14:anchorId="7C20B597" wp14:editId="0DE35D5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175</wp:posOffset>
                  </wp:positionV>
                  <wp:extent cx="1076325" cy="1076325"/>
                  <wp:effectExtent l="19050" t="0" r="9525" b="0"/>
                  <wp:wrapNone/>
                  <wp:docPr id="1" name="Imagen 1" descr="G:\logos\logo_uc_bajo_22bf3f75b8e8d4d2f3b1447d8ec6cc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logos\logo_uc_bajo_22bf3f75b8e8d4d2f3b1447d8ec6cc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215" w:type="dxa"/>
            <w:vAlign w:val="center"/>
          </w:tcPr>
          <w:p w14:paraId="0D941D94" w14:textId="40CD90A9" w:rsidR="002512D0" w:rsidRPr="003F1B53" w:rsidRDefault="002512D0" w:rsidP="002512D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COMITÉ DE ÉTICA DE </w:t>
            </w:r>
            <w:r w:rsidR="00531B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PROYECTOS DE</w:t>
            </w:r>
            <w:r w:rsidR="00EE4A6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 </w:t>
            </w:r>
            <w:r w:rsidR="00531B2B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INVESTIGACION UC</w:t>
            </w:r>
            <w:r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:</w:t>
            </w:r>
          </w:p>
          <w:p w14:paraId="063F6FCB" w14:textId="77777777" w:rsidR="002512D0" w:rsidRPr="003F1B53" w:rsidRDefault="002512D0" w:rsidP="002512D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</w:p>
          <w:p w14:paraId="4AB062FE" w14:textId="200DC96E" w:rsidR="002512D0" w:rsidRDefault="0017252E" w:rsidP="002512D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eastAsia="es-ES"/>
              </w:rPr>
              <w:pict w14:anchorId="66809344">
                <v:roundrect id="_x0000_s1026" style="position:absolute;left:0;text-align:left;margin-left:-.5pt;margin-top:1.65pt;width:15pt;height:11.25pt;z-index:251658240" arcsize="10923f"/>
              </w:pict>
            </w:r>
            <w:r w:rsidR="002512D0"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ÁREA </w:t>
            </w:r>
            <w:r w:rsidR="002512D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DE CIENCIAS </w:t>
            </w:r>
            <w:r w:rsidR="00EE4A6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ECONOMICAS, </w:t>
            </w:r>
            <w:proofErr w:type="gramStart"/>
            <w:r w:rsidR="00EE4A6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EMPRESARIALES, </w:t>
            </w:r>
            <w:r w:rsidR="002512D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 JURÍDICAS</w:t>
            </w:r>
            <w:proofErr w:type="gramEnd"/>
          </w:p>
          <w:p w14:paraId="6BD288A9" w14:textId="77777777" w:rsidR="0053283D" w:rsidRDefault="0017252E" w:rsidP="0053283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eastAsia="es-ES"/>
              </w:rPr>
              <w:pict w14:anchorId="6D9E8E89">
                <v:roundrect id="_x0000_s1027" style="position:absolute;left:0;text-align:left;margin-left:35.65pt;margin-top:1.45pt;width:15pt;height:11.25pt;z-index:251659264" arcsize="10923f"/>
              </w:pict>
            </w:r>
            <w:r w:rsidR="0053283D"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ÁREA </w:t>
            </w:r>
            <w:r w:rsidR="0053283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DE CIENCIAS DE LA SALUD</w:t>
            </w:r>
          </w:p>
          <w:p w14:paraId="06D1BE5F" w14:textId="77777777" w:rsidR="0053283D" w:rsidRPr="003F1B53" w:rsidRDefault="0053283D" w:rsidP="0053283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(</w:t>
            </w:r>
            <w:r w:rsidRPr="0053283D">
              <w:rPr>
                <w:rFonts w:ascii="Times New Roman" w:eastAsia="Times New Roman" w:hAnsi="Times New Roman" w:cs="Times New Roman"/>
                <w:b/>
                <w:bCs/>
                <w:i/>
                <w:sz w:val="28"/>
                <w:szCs w:val="28"/>
                <w:lang w:val="es-ES_tradnl" w:eastAsia="ca-ES"/>
              </w:rPr>
              <w:t>marcar según corresponda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)</w:t>
            </w:r>
          </w:p>
          <w:p w14:paraId="37810978" w14:textId="77777777" w:rsidR="002512D0" w:rsidRPr="003F1B53" w:rsidRDefault="002512D0" w:rsidP="002512D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</w:p>
          <w:p w14:paraId="6C551AF4" w14:textId="77777777" w:rsidR="007F56AD" w:rsidRPr="00906677" w:rsidRDefault="002512D0" w:rsidP="002512D0">
            <w:pPr>
              <w:spacing w:before="100" w:beforeAutospacing="1" w:after="100" w:afterAutospacing="1" w:line="276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SOLICITUD DE INFORME PARA PROYECTO DE INVESTIGACIÓN</w:t>
            </w:r>
          </w:p>
        </w:tc>
      </w:tr>
    </w:tbl>
    <w:p w14:paraId="20E82657" w14:textId="77777777" w:rsidR="00292B80" w:rsidRPr="00906677" w:rsidRDefault="00292B80" w:rsidP="00695145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05138910" w14:textId="77777777" w:rsidR="00552E6B" w:rsidRDefault="00552E6B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 xml:space="preserve">Datos del </w:t>
      </w:r>
      <w:r w:rsidR="007C164B"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>Investigador/a Principal</w:t>
      </w:r>
      <w:r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>:</w:t>
      </w:r>
    </w:p>
    <w:p w14:paraId="597DD9CB" w14:textId="77777777" w:rsidR="005210CF" w:rsidRPr="005210CF" w:rsidRDefault="005210CF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</w:p>
    <w:tbl>
      <w:tblPr>
        <w:tblStyle w:val="Tablaconcuadrcula"/>
        <w:tblW w:w="9180" w:type="dxa"/>
        <w:tblLook w:val="04A0" w:firstRow="1" w:lastRow="0" w:firstColumn="1" w:lastColumn="0" w:noHBand="0" w:noVBand="1"/>
      </w:tblPr>
      <w:tblGrid>
        <w:gridCol w:w="3830"/>
        <w:gridCol w:w="756"/>
        <w:gridCol w:w="1667"/>
        <w:gridCol w:w="2927"/>
      </w:tblGrid>
      <w:tr w:rsidR="00906677" w:rsidRPr="005210CF" w14:paraId="546796E1" w14:textId="77777777" w:rsidTr="00DD4FA1">
        <w:tc>
          <w:tcPr>
            <w:tcW w:w="6253" w:type="dxa"/>
            <w:gridSpan w:val="3"/>
            <w:vAlign w:val="center"/>
          </w:tcPr>
          <w:p w14:paraId="4C191650" w14:textId="77777777" w:rsidR="00552E6B" w:rsidRPr="005210CF" w:rsidRDefault="00552E6B" w:rsidP="005210C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Nombre y apellidos:</w:t>
            </w:r>
          </w:p>
        </w:tc>
        <w:tc>
          <w:tcPr>
            <w:tcW w:w="2927" w:type="dxa"/>
            <w:vAlign w:val="center"/>
          </w:tcPr>
          <w:p w14:paraId="7979E588" w14:textId="77777777" w:rsidR="00552E6B" w:rsidRPr="005210CF" w:rsidRDefault="00552E6B" w:rsidP="005210C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DNI:</w:t>
            </w:r>
          </w:p>
        </w:tc>
      </w:tr>
      <w:tr w:rsidR="00906677" w:rsidRPr="005210CF" w14:paraId="494ED434" w14:textId="77777777" w:rsidTr="00DD4FA1">
        <w:tc>
          <w:tcPr>
            <w:tcW w:w="4586" w:type="dxa"/>
            <w:gridSpan w:val="2"/>
            <w:vAlign w:val="center"/>
          </w:tcPr>
          <w:p w14:paraId="251414F9" w14:textId="77777777" w:rsidR="00552E6B" w:rsidRPr="005210CF" w:rsidRDefault="00552E6B" w:rsidP="005210C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Departamento:</w:t>
            </w:r>
          </w:p>
        </w:tc>
        <w:tc>
          <w:tcPr>
            <w:tcW w:w="4594" w:type="dxa"/>
            <w:gridSpan w:val="2"/>
            <w:vAlign w:val="center"/>
          </w:tcPr>
          <w:p w14:paraId="0E756921" w14:textId="77777777" w:rsidR="00552E6B" w:rsidRPr="005210CF" w:rsidRDefault="00552E6B" w:rsidP="005210C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Facultad/Centro:</w:t>
            </w:r>
          </w:p>
        </w:tc>
      </w:tr>
      <w:tr w:rsidR="00906677" w:rsidRPr="005210CF" w14:paraId="71B62517" w14:textId="77777777" w:rsidTr="00057638">
        <w:tc>
          <w:tcPr>
            <w:tcW w:w="9180" w:type="dxa"/>
            <w:gridSpan w:val="4"/>
            <w:vAlign w:val="center"/>
          </w:tcPr>
          <w:p w14:paraId="702FB816" w14:textId="77777777" w:rsidR="00552E6B" w:rsidRPr="005210CF" w:rsidRDefault="00552E6B" w:rsidP="005210C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Puesto/cargo:</w:t>
            </w:r>
          </w:p>
        </w:tc>
      </w:tr>
      <w:tr w:rsidR="00906677" w:rsidRPr="005210CF" w14:paraId="3D2DB8C4" w14:textId="77777777" w:rsidTr="00DD4FA1">
        <w:tc>
          <w:tcPr>
            <w:tcW w:w="9180" w:type="dxa"/>
            <w:gridSpan w:val="4"/>
            <w:vAlign w:val="center"/>
          </w:tcPr>
          <w:p w14:paraId="73B9E25B" w14:textId="77777777" w:rsidR="00552E6B" w:rsidRPr="005210CF" w:rsidRDefault="00552E6B" w:rsidP="005210C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Dirección:</w:t>
            </w:r>
          </w:p>
        </w:tc>
      </w:tr>
      <w:tr w:rsidR="00906677" w:rsidRPr="005210CF" w14:paraId="0E8AE3A3" w14:textId="77777777" w:rsidTr="00DD4FA1">
        <w:tc>
          <w:tcPr>
            <w:tcW w:w="3830" w:type="dxa"/>
            <w:vAlign w:val="center"/>
          </w:tcPr>
          <w:p w14:paraId="1E160CD9" w14:textId="77777777" w:rsidR="00552E6B" w:rsidRPr="005210CF" w:rsidRDefault="00552E6B" w:rsidP="005210C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Teléfono:</w:t>
            </w:r>
          </w:p>
        </w:tc>
        <w:tc>
          <w:tcPr>
            <w:tcW w:w="5350" w:type="dxa"/>
            <w:gridSpan w:val="3"/>
            <w:vAlign w:val="center"/>
          </w:tcPr>
          <w:p w14:paraId="4EF7ABE9" w14:textId="77777777" w:rsidR="00552E6B" w:rsidRPr="005210CF" w:rsidRDefault="00AC07C4" w:rsidP="005210C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Correo electrónico:</w:t>
            </w:r>
          </w:p>
        </w:tc>
      </w:tr>
    </w:tbl>
    <w:p w14:paraId="014B9D77" w14:textId="77777777" w:rsidR="005210CF" w:rsidRDefault="005210CF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</w:p>
    <w:p w14:paraId="4CE48904" w14:textId="77777777" w:rsidR="0047771D" w:rsidRDefault="0047771D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>Personal adscrito al proyecto:</w:t>
      </w:r>
    </w:p>
    <w:p w14:paraId="76692D6D" w14:textId="77777777" w:rsidR="005210CF" w:rsidRPr="005210CF" w:rsidRDefault="005210CF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755"/>
        <w:gridCol w:w="1490"/>
        <w:gridCol w:w="2698"/>
        <w:gridCol w:w="2073"/>
      </w:tblGrid>
      <w:tr w:rsidR="00906677" w:rsidRPr="005210CF" w14:paraId="0AE9589C" w14:textId="77777777" w:rsidTr="005210CF">
        <w:tc>
          <w:tcPr>
            <w:tcW w:w="2755" w:type="dxa"/>
            <w:shd w:val="pct15" w:color="auto" w:fill="auto"/>
          </w:tcPr>
          <w:p w14:paraId="3C00A523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Nombre y apellidos</w:t>
            </w:r>
          </w:p>
        </w:tc>
        <w:tc>
          <w:tcPr>
            <w:tcW w:w="1490" w:type="dxa"/>
            <w:shd w:val="pct15" w:color="auto" w:fill="auto"/>
          </w:tcPr>
          <w:p w14:paraId="7FCBF0F9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DNI</w:t>
            </w:r>
          </w:p>
        </w:tc>
        <w:tc>
          <w:tcPr>
            <w:tcW w:w="2698" w:type="dxa"/>
            <w:shd w:val="pct15" w:color="auto" w:fill="auto"/>
          </w:tcPr>
          <w:p w14:paraId="4DE888AD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Titulación</w:t>
            </w:r>
          </w:p>
        </w:tc>
        <w:tc>
          <w:tcPr>
            <w:tcW w:w="2073" w:type="dxa"/>
            <w:shd w:val="pct15" w:color="auto" w:fill="auto"/>
          </w:tcPr>
          <w:p w14:paraId="6CD03760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e-mail</w:t>
            </w:r>
          </w:p>
        </w:tc>
      </w:tr>
      <w:tr w:rsidR="00906677" w:rsidRPr="005210CF" w14:paraId="462F5817" w14:textId="77777777" w:rsidTr="005210CF">
        <w:tc>
          <w:tcPr>
            <w:tcW w:w="2755" w:type="dxa"/>
          </w:tcPr>
          <w:p w14:paraId="34F92087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1490" w:type="dxa"/>
          </w:tcPr>
          <w:p w14:paraId="5461BC4D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698" w:type="dxa"/>
          </w:tcPr>
          <w:p w14:paraId="4481A6F8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073" w:type="dxa"/>
          </w:tcPr>
          <w:p w14:paraId="3CEF5F7F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</w:tr>
      <w:tr w:rsidR="00906677" w:rsidRPr="005210CF" w14:paraId="1C9B149F" w14:textId="77777777" w:rsidTr="005210CF">
        <w:tc>
          <w:tcPr>
            <w:tcW w:w="2755" w:type="dxa"/>
          </w:tcPr>
          <w:p w14:paraId="215332BD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1490" w:type="dxa"/>
          </w:tcPr>
          <w:p w14:paraId="0FCE41F9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698" w:type="dxa"/>
          </w:tcPr>
          <w:p w14:paraId="76C5A19B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073" w:type="dxa"/>
          </w:tcPr>
          <w:p w14:paraId="16D5A156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</w:tr>
      <w:tr w:rsidR="00906677" w:rsidRPr="005210CF" w14:paraId="3F43793A" w14:textId="77777777" w:rsidTr="005210CF">
        <w:tc>
          <w:tcPr>
            <w:tcW w:w="2755" w:type="dxa"/>
          </w:tcPr>
          <w:p w14:paraId="0472C9F8" w14:textId="77777777" w:rsidR="00AF6B0D" w:rsidRPr="005210CF" w:rsidRDefault="00AF6B0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1490" w:type="dxa"/>
          </w:tcPr>
          <w:p w14:paraId="42BAD708" w14:textId="77777777" w:rsidR="00AF6B0D" w:rsidRPr="005210CF" w:rsidRDefault="00AF6B0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698" w:type="dxa"/>
          </w:tcPr>
          <w:p w14:paraId="14D820A1" w14:textId="77777777" w:rsidR="00AF6B0D" w:rsidRPr="005210CF" w:rsidRDefault="00AF6B0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073" w:type="dxa"/>
          </w:tcPr>
          <w:p w14:paraId="42688858" w14:textId="77777777" w:rsidR="00AF6B0D" w:rsidRPr="005210CF" w:rsidRDefault="00AF6B0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</w:tr>
      <w:tr w:rsidR="00906677" w:rsidRPr="005210CF" w14:paraId="5F9E3561" w14:textId="77777777" w:rsidTr="005210CF">
        <w:tc>
          <w:tcPr>
            <w:tcW w:w="2755" w:type="dxa"/>
          </w:tcPr>
          <w:p w14:paraId="1A8E7712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1490" w:type="dxa"/>
          </w:tcPr>
          <w:p w14:paraId="667AAE93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698" w:type="dxa"/>
          </w:tcPr>
          <w:p w14:paraId="0B8830B8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073" w:type="dxa"/>
          </w:tcPr>
          <w:p w14:paraId="02C1CB3B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</w:tr>
      <w:tr w:rsidR="00906677" w:rsidRPr="005210CF" w14:paraId="7D9EEF77" w14:textId="77777777" w:rsidTr="005210CF">
        <w:tc>
          <w:tcPr>
            <w:tcW w:w="2755" w:type="dxa"/>
          </w:tcPr>
          <w:p w14:paraId="5372A4C1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1490" w:type="dxa"/>
          </w:tcPr>
          <w:p w14:paraId="70275AC6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698" w:type="dxa"/>
          </w:tcPr>
          <w:p w14:paraId="30D255E4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  <w:tc>
          <w:tcPr>
            <w:tcW w:w="2073" w:type="dxa"/>
          </w:tcPr>
          <w:p w14:paraId="1035DE54" w14:textId="77777777" w:rsidR="0047771D" w:rsidRPr="005210CF" w:rsidRDefault="0047771D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</w:tr>
    </w:tbl>
    <w:p w14:paraId="555595D9" w14:textId="77777777" w:rsidR="005210CF" w:rsidRPr="003F1B53" w:rsidRDefault="005210CF" w:rsidP="005210CF">
      <w:pPr>
        <w:spacing w:after="0" w:line="240" w:lineRule="auto"/>
        <w:ind w:left="57"/>
        <w:jc w:val="both"/>
        <w:rPr>
          <w:rFonts w:ascii="Times New Roman" w:eastAsia="Times New Roman" w:hAnsi="Times New Roman" w:cs="Times New Roman"/>
          <w:b/>
          <w:sz w:val="18"/>
          <w:szCs w:val="18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18"/>
          <w:szCs w:val="18"/>
          <w:lang w:val="es-ES_tradnl" w:eastAsia="ca-ES"/>
        </w:rPr>
        <w:t>Añádanse todas las filas que sean necesarias.</w:t>
      </w:r>
    </w:p>
    <w:p w14:paraId="4F629C25" w14:textId="77777777" w:rsidR="005210CF" w:rsidRDefault="005210CF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</w:p>
    <w:p w14:paraId="150D0A04" w14:textId="77777777" w:rsidR="0047771D" w:rsidRDefault="007634F1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 xml:space="preserve">Datos </w:t>
      </w:r>
      <w:r w:rsidR="00071B1E"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 xml:space="preserve">básicos </w:t>
      </w:r>
    </w:p>
    <w:p w14:paraId="3045F560" w14:textId="77777777" w:rsidR="005210CF" w:rsidRPr="005210CF" w:rsidRDefault="005210CF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906677" w:rsidRPr="005210CF" w14:paraId="0B567ABD" w14:textId="77777777" w:rsidTr="007C0298">
        <w:tc>
          <w:tcPr>
            <w:tcW w:w="9166" w:type="dxa"/>
          </w:tcPr>
          <w:p w14:paraId="06E32704" w14:textId="77777777" w:rsidR="00235992" w:rsidRDefault="00235992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535C6E56" w14:textId="77777777" w:rsidR="001061D0" w:rsidRPr="005210CF" w:rsidRDefault="001061D0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>Título del proyecto:</w:t>
            </w:r>
          </w:p>
          <w:p w14:paraId="1C01C7B0" w14:textId="77777777" w:rsidR="00F5771B" w:rsidRPr="005210CF" w:rsidRDefault="00F5771B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</w:tr>
      <w:tr w:rsidR="00906677" w:rsidRPr="005210CF" w14:paraId="5D920AB7" w14:textId="77777777" w:rsidTr="007C0298">
        <w:tc>
          <w:tcPr>
            <w:tcW w:w="9166" w:type="dxa"/>
          </w:tcPr>
          <w:p w14:paraId="0FAF694C" w14:textId="77777777" w:rsidR="00235992" w:rsidRDefault="00235992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57674AC5" w14:textId="1CDE9485" w:rsidR="00A853DC" w:rsidRDefault="00A853DC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>Breve resumen del proyecto</w:t>
            </w:r>
          </w:p>
          <w:p w14:paraId="21F46CB0" w14:textId="77777777" w:rsidR="00EE4A6A" w:rsidRPr="005210CF" w:rsidRDefault="00EE4A6A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30AC5051" w14:textId="77777777" w:rsidR="00A853DC" w:rsidRPr="005210CF" w:rsidRDefault="00A853DC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</w:tr>
      <w:tr w:rsidR="005F7C5E" w:rsidRPr="005210CF" w14:paraId="15AFAECC" w14:textId="77777777" w:rsidTr="00727DBB">
        <w:tc>
          <w:tcPr>
            <w:tcW w:w="9166" w:type="dxa"/>
          </w:tcPr>
          <w:p w14:paraId="46B1FFC6" w14:textId="77777777" w:rsidR="00235992" w:rsidRDefault="00235992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ca-ES"/>
              </w:rPr>
            </w:pPr>
          </w:p>
          <w:p w14:paraId="35AE1AFC" w14:textId="77777777" w:rsidR="005F7C5E" w:rsidRPr="005210CF" w:rsidRDefault="005F7C5E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>Finalidad del informe:</w:t>
            </w:r>
          </w:p>
          <w:p w14:paraId="734DF708" w14:textId="77777777" w:rsidR="005F7C5E" w:rsidRPr="005210CF" w:rsidRDefault="005F7C5E" w:rsidP="005210CF">
            <w:pPr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MS Mincho" w:eastAsia="MS Mincho" w:hAnsi="MS Mincho" w:cs="MS Mincho"/>
                <w:color w:val="000000" w:themeColor="text1"/>
                <w:sz w:val="24"/>
                <w:szCs w:val="24"/>
                <w:lang w:val="es-ES_tradnl" w:eastAsia="ca-ES"/>
              </w:rPr>
              <w:t>☐</w:t>
            </w:r>
            <w:r w:rsidR="000607C9"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Presentación del proyecto a convocatoria pública</w:t>
            </w:r>
          </w:p>
          <w:p w14:paraId="110AE4AC" w14:textId="77777777" w:rsidR="005F7C5E" w:rsidRPr="005210CF" w:rsidRDefault="005F7C5E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Organismo al que se presenta:</w:t>
            </w:r>
          </w:p>
          <w:p w14:paraId="69F34A36" w14:textId="77777777" w:rsidR="005F7C5E" w:rsidRPr="005210CF" w:rsidRDefault="005F7C5E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Fecha límite para su presentación:</w:t>
            </w:r>
          </w:p>
          <w:p w14:paraId="3572EE82" w14:textId="77777777" w:rsidR="005F7C5E" w:rsidRPr="005210CF" w:rsidRDefault="005F7C5E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Fecha estimada de inicio:</w:t>
            </w:r>
          </w:p>
          <w:p w14:paraId="1534B27E" w14:textId="77777777" w:rsidR="005F7C5E" w:rsidRPr="005210CF" w:rsidRDefault="005F7C5E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lastRenderedPageBreak/>
              <w:t>Fecha estimada de finalización:</w:t>
            </w:r>
          </w:p>
          <w:p w14:paraId="21B04745" w14:textId="77777777" w:rsidR="00EA2ADB" w:rsidRPr="00235992" w:rsidRDefault="00EA2ADB" w:rsidP="00235992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02AADE17" w14:textId="77777777" w:rsidR="005F7C5E" w:rsidRPr="005210CF" w:rsidRDefault="005F7C5E" w:rsidP="005210CF">
            <w:pPr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MS Mincho" w:eastAsia="MS Mincho" w:hAnsi="MS Mincho" w:cs="MS Mincho"/>
                <w:color w:val="000000" w:themeColor="text1"/>
                <w:sz w:val="24"/>
                <w:szCs w:val="24"/>
                <w:lang w:val="es-ES_tradnl" w:eastAsia="ca-ES"/>
              </w:rPr>
              <w:t>☐</w:t>
            </w:r>
            <w:r w:rsidR="00AB19E4"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Proyecto ya concedido</w:t>
            </w:r>
          </w:p>
          <w:p w14:paraId="7016B86C" w14:textId="77777777" w:rsidR="005F7C5E" w:rsidRPr="005210CF" w:rsidRDefault="005F7C5E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Organismo </w:t>
            </w:r>
            <w:r w:rsidR="00F5771B"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que financia</w:t>
            </w: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:</w:t>
            </w:r>
          </w:p>
          <w:p w14:paraId="32ADFD8D" w14:textId="77777777" w:rsidR="005F7C5E" w:rsidRPr="005210CF" w:rsidRDefault="00F5771B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Referencia del proyecto:</w:t>
            </w:r>
          </w:p>
          <w:p w14:paraId="57E4CD6F" w14:textId="77777777" w:rsidR="005F7C5E" w:rsidRPr="005210CF" w:rsidRDefault="005F7C5E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Fecha de inicio:</w:t>
            </w:r>
          </w:p>
          <w:p w14:paraId="7FA9F28A" w14:textId="77777777" w:rsidR="005F7C5E" w:rsidRDefault="005F7C5E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Fecha de finalización:</w:t>
            </w:r>
          </w:p>
          <w:p w14:paraId="35CA8275" w14:textId="77777777" w:rsidR="00235992" w:rsidRPr="005210CF" w:rsidRDefault="00235992" w:rsidP="00235992">
            <w:pPr>
              <w:pStyle w:val="Prrafodelista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34FB92C1" w14:textId="77777777" w:rsidR="00F5771B" w:rsidRPr="005210CF" w:rsidRDefault="00F5771B" w:rsidP="005210CF">
            <w:pPr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MS Mincho" w:eastAsia="MS Mincho" w:hAnsi="MS Mincho" w:cs="MS Mincho"/>
                <w:color w:val="000000" w:themeColor="text1"/>
                <w:sz w:val="24"/>
                <w:szCs w:val="24"/>
                <w:lang w:val="es-ES_tradnl" w:eastAsia="ca-ES"/>
              </w:rPr>
              <w:t>☐</w:t>
            </w:r>
            <w:r w:rsidR="00460965"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Contrato directo</w:t>
            </w:r>
          </w:p>
          <w:p w14:paraId="3239BE32" w14:textId="77777777" w:rsidR="00F5771B" w:rsidRPr="005210CF" w:rsidRDefault="00F5771B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Nombre y datos del contratante:</w:t>
            </w:r>
          </w:p>
          <w:p w14:paraId="6C4253F6" w14:textId="77777777" w:rsidR="00F5771B" w:rsidRPr="005210CF" w:rsidRDefault="00F5771B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Fecha de inicio:</w:t>
            </w:r>
          </w:p>
          <w:p w14:paraId="479BEF5D" w14:textId="77777777" w:rsidR="00F5771B" w:rsidRDefault="00F5771B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Fecha de finalización:</w:t>
            </w:r>
          </w:p>
          <w:p w14:paraId="443AAB4F" w14:textId="77777777" w:rsidR="00235992" w:rsidRPr="005210CF" w:rsidRDefault="00235992" w:rsidP="00235992">
            <w:pPr>
              <w:pStyle w:val="Prrafodelista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19CADE74" w14:textId="77777777" w:rsidR="00F5771B" w:rsidRPr="005210CF" w:rsidRDefault="00F5771B" w:rsidP="005210CF">
            <w:pPr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MS Mincho" w:eastAsia="MS Mincho" w:hAnsi="MS Mincho" w:cs="MS Mincho"/>
                <w:color w:val="000000" w:themeColor="text1"/>
                <w:sz w:val="24"/>
                <w:szCs w:val="24"/>
                <w:lang w:val="es-ES_tradnl" w:eastAsia="ca-ES"/>
              </w:rPr>
              <w:t>☐</w:t>
            </w:r>
            <w:r w:rsidR="00E569BC"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Otro tipo de proyecto</w:t>
            </w:r>
          </w:p>
          <w:p w14:paraId="16C4B912" w14:textId="77777777" w:rsidR="00F5771B" w:rsidRPr="005210CF" w:rsidRDefault="00F5771B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Especificar naturaleza:</w:t>
            </w:r>
          </w:p>
          <w:p w14:paraId="13FCB278" w14:textId="77777777" w:rsidR="00F5771B" w:rsidRPr="005210CF" w:rsidRDefault="00F5771B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Fecha estimada de inicio:</w:t>
            </w:r>
          </w:p>
          <w:p w14:paraId="605771A5" w14:textId="77777777" w:rsidR="005F7C5E" w:rsidRPr="005210CF" w:rsidRDefault="00F5771B" w:rsidP="005210CF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Fecha estimada de finalización:</w:t>
            </w:r>
          </w:p>
        </w:tc>
      </w:tr>
    </w:tbl>
    <w:p w14:paraId="0FD17226" w14:textId="77777777" w:rsidR="00F32167" w:rsidRDefault="00F32167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</w:p>
    <w:p w14:paraId="7114CB75" w14:textId="77777777" w:rsidR="00F32167" w:rsidRDefault="00F32167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>EN CASO DE INVESTIGACIÓN CON SUJETO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F32167" w:rsidRPr="00A65FFC" w14:paraId="12E45C0F" w14:textId="77777777" w:rsidTr="00EB1B4C">
        <w:tc>
          <w:tcPr>
            <w:tcW w:w="9166" w:type="dxa"/>
            <w:shd w:val="pct10" w:color="auto" w:fill="auto"/>
          </w:tcPr>
          <w:p w14:paraId="45CE356C" w14:textId="77777777" w:rsidR="00F32167" w:rsidRPr="00A65FFC" w:rsidRDefault="00F32167" w:rsidP="00EB1B4C">
            <w:pPr>
              <w:ind w:left="57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 xml:space="preserve">II. CONSENTIMIENTO INFORMADO Y PROTECCIÓN DE DATOS </w:t>
            </w:r>
          </w:p>
        </w:tc>
      </w:tr>
      <w:tr w:rsidR="00F32167" w:rsidRPr="00A65FFC" w14:paraId="31C58DCE" w14:textId="77777777" w:rsidTr="00EB1B4C">
        <w:tc>
          <w:tcPr>
            <w:tcW w:w="9166" w:type="dxa"/>
          </w:tcPr>
          <w:p w14:paraId="5DAC6D89" w14:textId="77777777" w:rsidR="00F32167" w:rsidRPr="00A65FFC" w:rsidRDefault="00F32167" w:rsidP="00EB1B4C">
            <w:pPr>
              <w:ind w:left="57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3AF3028D" w14:textId="77777777" w:rsidR="00F32167" w:rsidRPr="00A65FFC" w:rsidRDefault="00F32167" w:rsidP="00EB1B4C">
            <w:pPr>
              <w:ind w:left="57"/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>a)</w:t>
            </w:r>
            <w:r w:rsidRPr="00A65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Es necesario explicitar cómo se recabará </w:t>
            </w: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el consentimiento informado de todas las personas participantes (en el caso de menores, de sus padres o tutores; en el caso de centros educativos, asimismo del director/a). </w:t>
            </w:r>
          </w:p>
          <w:p w14:paraId="17B5B6A3" w14:textId="77777777" w:rsidR="00F32167" w:rsidRPr="00A65FFC" w:rsidRDefault="00F32167" w:rsidP="00EB1B4C">
            <w:pPr>
              <w:ind w:left="57"/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A tal efecto, y a fin de que el Comité pueda realizar su evaluación, </w:t>
            </w:r>
            <w:r w:rsidRPr="00A65FFC">
              <w:rPr>
                <w:rFonts w:ascii="Times New Roman" w:eastAsia="MS Gothic" w:hAnsi="Times New Roman" w:cs="Times New Roman"/>
                <w:b/>
                <w:color w:val="000000" w:themeColor="text1"/>
                <w:sz w:val="24"/>
                <w:szCs w:val="24"/>
                <w:u w:val="single"/>
                <w:lang w:val="es-ES_tradnl" w:eastAsia="ca-ES"/>
              </w:rPr>
              <w:t>deberá adjuntarse</w:t>
            </w: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:</w:t>
            </w:r>
          </w:p>
          <w:p w14:paraId="312C55C5" w14:textId="77777777" w:rsidR="00F32167" w:rsidRPr="00A65FFC" w:rsidRDefault="00F32167" w:rsidP="00F32167">
            <w:pPr>
              <w:pStyle w:val="Prrafodelista"/>
              <w:numPr>
                <w:ilvl w:val="0"/>
                <w:numId w:val="4"/>
              </w:numPr>
              <w:ind w:left="567" w:firstLine="0"/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El modelo de consentimiento informado que se empleará.</w:t>
            </w:r>
          </w:p>
          <w:p w14:paraId="0CE33625" w14:textId="77777777" w:rsidR="00F32167" w:rsidRPr="00A65FFC" w:rsidRDefault="00F32167" w:rsidP="00F32167">
            <w:pPr>
              <w:pStyle w:val="Prrafodelista"/>
              <w:numPr>
                <w:ilvl w:val="0"/>
                <w:numId w:val="4"/>
              </w:numPr>
              <w:ind w:left="567" w:firstLine="0"/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La hoja informativa para los participantes o sus representantes legales, en la que:</w:t>
            </w:r>
          </w:p>
          <w:p w14:paraId="03A0D92D" w14:textId="77777777" w:rsidR="00F32167" w:rsidRPr="00A65FFC" w:rsidRDefault="00F32167" w:rsidP="00F32167">
            <w:pPr>
              <w:pStyle w:val="Prrafodelista"/>
              <w:numPr>
                <w:ilvl w:val="0"/>
                <w:numId w:val="5"/>
              </w:numPr>
              <w:ind w:left="1276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Se </w:t>
            </w:r>
            <w:proofErr w:type="gramStart"/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les</w:t>
            </w:r>
            <w:proofErr w:type="gramEnd"/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ponga al corriente de un modo comprensible sobre la naturaleza del estudio, su fuente de financiación y los beneficios que puede reportar;</w:t>
            </w:r>
          </w:p>
          <w:p w14:paraId="4CB83B82" w14:textId="77777777" w:rsidR="00F32167" w:rsidRPr="00A65FFC" w:rsidRDefault="00F32167" w:rsidP="00F32167">
            <w:pPr>
              <w:pStyle w:val="Prrafodelista"/>
              <w:numPr>
                <w:ilvl w:val="0"/>
                <w:numId w:val="5"/>
              </w:numPr>
              <w:ind w:left="1276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haga saber la identidad y modo de localización del responsable de la investigación;</w:t>
            </w:r>
          </w:p>
          <w:p w14:paraId="52CFD1DA" w14:textId="77777777" w:rsidR="00F32167" w:rsidRPr="00A65FFC" w:rsidRDefault="00F32167" w:rsidP="00F32167">
            <w:pPr>
              <w:pStyle w:val="Prrafodelista"/>
              <w:numPr>
                <w:ilvl w:val="0"/>
                <w:numId w:val="5"/>
              </w:numPr>
              <w:ind w:left="1276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precise el tipo de participación requerido y cualquier futuro uso potencial de los resultados (académico, empresarial o comercial, utilización por organismos públicos o privados, etc.);</w:t>
            </w:r>
          </w:p>
          <w:p w14:paraId="09B27A0E" w14:textId="77777777" w:rsidR="00F32167" w:rsidRPr="00A65FFC" w:rsidRDefault="00F32167" w:rsidP="00F32167">
            <w:pPr>
              <w:pStyle w:val="Prrafodelista"/>
              <w:numPr>
                <w:ilvl w:val="0"/>
                <w:numId w:val="5"/>
              </w:numPr>
              <w:ind w:left="1276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expliciten las posibles molestias o riesgos ocasionados por el estudio, así como las eventuales compensaciones o incentivos;</w:t>
            </w:r>
          </w:p>
          <w:p w14:paraId="1F01271B" w14:textId="77777777" w:rsidR="00F32167" w:rsidRPr="00A65FFC" w:rsidRDefault="00F32167" w:rsidP="00F32167">
            <w:pPr>
              <w:pStyle w:val="Prrafodelista"/>
              <w:numPr>
                <w:ilvl w:val="0"/>
                <w:numId w:val="5"/>
              </w:numPr>
              <w:ind w:left="1276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deje claro su derecho a no participar en el estudio o a revocar su consentimiento en cualquier momento del mismo, sin que ello suponga perjuicio ni discriminación algunos;</w:t>
            </w:r>
          </w:p>
          <w:p w14:paraId="0A45FD3F" w14:textId="77777777" w:rsidR="00F32167" w:rsidRPr="00A65FFC" w:rsidRDefault="00F32167" w:rsidP="00F32167">
            <w:pPr>
              <w:pStyle w:val="Prrafodelista"/>
              <w:numPr>
                <w:ilvl w:val="0"/>
                <w:numId w:val="5"/>
              </w:numPr>
              <w:ind w:left="1276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señale su derecho a ser informados, si así lo desean, sobre los datos obtenidos y sobre la forma de obtenerlos;</w:t>
            </w:r>
          </w:p>
          <w:p w14:paraId="3A110379" w14:textId="77777777" w:rsidR="00F32167" w:rsidRPr="00625BF7" w:rsidRDefault="00F32167" w:rsidP="00F32167">
            <w:pPr>
              <w:pStyle w:val="Prrafodelista"/>
              <w:numPr>
                <w:ilvl w:val="0"/>
                <w:numId w:val="5"/>
              </w:numPr>
              <w:ind w:left="1276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ofrezcan garantías de confidencialidad (anonimato, sistema de codificación de los datos, custodia de los mismos…).</w:t>
            </w:r>
          </w:p>
          <w:p w14:paraId="39BF0B87" w14:textId="77777777" w:rsidR="00F32167" w:rsidRPr="00F32167" w:rsidRDefault="00F32167" w:rsidP="00F32167">
            <w:pPr>
              <w:pStyle w:val="Prrafodelista"/>
              <w:numPr>
                <w:ilvl w:val="0"/>
                <w:numId w:val="5"/>
              </w:numPr>
              <w:ind w:left="1276" w:firstLine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F32167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indique su derecho a cancelar y a oponerse a los datos alcanzados.</w:t>
            </w:r>
          </w:p>
          <w:p w14:paraId="712A1A53" w14:textId="77777777" w:rsidR="00F32167" w:rsidRPr="00F32167" w:rsidRDefault="00F32167" w:rsidP="00EB1B4C">
            <w:pPr>
              <w:pStyle w:val="Prrafodelista"/>
              <w:ind w:left="5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7740CBA6" w14:textId="77777777" w:rsidR="00F32167" w:rsidRPr="00F32167" w:rsidRDefault="00F32167" w:rsidP="00EB1B4C">
            <w:pPr>
              <w:ind w:left="57"/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F3216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b)</w:t>
            </w:r>
            <w:r w:rsidRPr="00F32167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Por añadidura, los miembros del equipo de investigación se comprometerán expresamente a cumplir</w:t>
            </w:r>
            <w:r w:rsidRPr="00F32167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la legislación vigente relativa a la protección de datos. En particular:</w:t>
            </w:r>
          </w:p>
          <w:p w14:paraId="0BD195EB" w14:textId="77777777" w:rsidR="007E026F" w:rsidRPr="007E026F" w:rsidRDefault="007E026F" w:rsidP="00F32167">
            <w:pPr>
              <w:pStyle w:val="Prrafodelista"/>
              <w:numPr>
                <w:ilvl w:val="0"/>
                <w:numId w:val="6"/>
              </w:numPr>
              <w:ind w:left="567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lastRenderedPageBreak/>
              <w:t xml:space="preserve">Reglamento General de Protección de Datos (RGPD), que entró en vigor el 25 de mayo de 2018 que supone la derogación de Ley Orgánica 15/1999, de 13 de diciembre referidos a la protección de las personas físicas en lo que respecta al tratamiento de datos personales; </w:t>
            </w:r>
          </w:p>
          <w:p w14:paraId="02712088" w14:textId="77777777" w:rsidR="007E026F" w:rsidRPr="007E026F" w:rsidRDefault="007E026F" w:rsidP="007A0BF4">
            <w:pPr>
              <w:pStyle w:val="Prrafodelista"/>
              <w:numPr>
                <w:ilvl w:val="0"/>
                <w:numId w:val="6"/>
              </w:numPr>
              <w:ind w:left="567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L</w:t>
            </w:r>
            <w:r w:rsidRPr="007E026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a Ley Orgánica 1/1996, de 15 de enero, de Protección Jurídica del Menor; </w:t>
            </w:r>
          </w:p>
          <w:p w14:paraId="48F9B1CF" w14:textId="77777777" w:rsidR="00F32167" w:rsidRPr="00A65FFC" w:rsidRDefault="00F32167" w:rsidP="00F32167">
            <w:pPr>
              <w:pStyle w:val="Prrafodelista"/>
              <w:numPr>
                <w:ilvl w:val="0"/>
                <w:numId w:val="6"/>
              </w:numPr>
              <w:ind w:left="567" w:firstLine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A65FFC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La Ley Orgánica 8/2015, de 22 de julio, de modificación del sistema de protección a la infancia y a la adolescencia.</w:t>
            </w:r>
          </w:p>
          <w:p w14:paraId="2E273914" w14:textId="77777777" w:rsidR="00F32167" w:rsidRPr="00A65FFC" w:rsidRDefault="00F32167" w:rsidP="00EB1B4C">
            <w:pPr>
              <w:pStyle w:val="Prrafodelista"/>
              <w:ind w:left="57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</w:tr>
    </w:tbl>
    <w:p w14:paraId="02DDF400" w14:textId="77777777" w:rsidR="00F32167" w:rsidRPr="00F32167" w:rsidRDefault="00F32167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ca-ES"/>
        </w:rPr>
      </w:pPr>
    </w:p>
    <w:p w14:paraId="17E66783" w14:textId="77777777" w:rsidR="0064019C" w:rsidRPr="005210CF" w:rsidRDefault="0064019C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>Solicitud de informes adicionales:</w:t>
      </w:r>
    </w:p>
    <w:p w14:paraId="7D1DD951" w14:textId="77777777" w:rsidR="0064019C" w:rsidRPr="005210CF" w:rsidRDefault="0064019C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¿</w:t>
      </w:r>
      <w:r w:rsidR="003C230A"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Se h</w:t>
      </w: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a solicitado un informe a otro Comité de Ética?:</w:t>
      </w:r>
    </w:p>
    <w:p w14:paraId="7D26E944" w14:textId="77777777" w:rsidR="0064019C" w:rsidRPr="005210CF" w:rsidRDefault="0064019C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En ca</w:t>
      </w:r>
      <w:r w:rsidR="003C230A"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so de respuesta afirmativa, indi</w:t>
      </w: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que cuál o cuáles, y adjunte el informe, si lo tiene, o la solicitud del mismo:</w:t>
      </w:r>
    </w:p>
    <w:p w14:paraId="58CFC4D2" w14:textId="77777777" w:rsidR="0064019C" w:rsidRPr="005210CF" w:rsidRDefault="0064019C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35BE9484" w14:textId="77777777" w:rsidR="00552E6B" w:rsidRPr="005210CF" w:rsidRDefault="003C7DFD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>Declaración de compromiso</w:t>
      </w:r>
      <w:r w:rsidR="00ED1C9A"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t>s:</w:t>
      </w:r>
    </w:p>
    <w:p w14:paraId="6B5458D4" w14:textId="77777777" w:rsidR="00ED1C9A" w:rsidRPr="005210CF" w:rsidRDefault="00ED1C9A" w:rsidP="005210CF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Toda la información presentada en este documento es veraz.</w:t>
      </w:r>
    </w:p>
    <w:p w14:paraId="1DE0A4CB" w14:textId="77777777" w:rsidR="000C353D" w:rsidRPr="005210CF" w:rsidRDefault="000C353D" w:rsidP="005210CF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Se tomarán en consideración todas las modificaciones substanciales propuestas por </w:t>
      </w:r>
      <w:r w:rsidR="00594FAD"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el Comité</w:t>
      </w: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.</w:t>
      </w:r>
    </w:p>
    <w:p w14:paraId="4E1EC940" w14:textId="77777777" w:rsidR="00635C9E" w:rsidRPr="005210CF" w:rsidRDefault="00635C9E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Si las anteriores condiciones se viesen incumplidas, entiendo que </w:t>
      </w:r>
      <w:r w:rsidR="00594FAD"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el Comité</w:t>
      </w: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podrá negar el informe favorable de idoneidad.</w:t>
      </w:r>
    </w:p>
    <w:p w14:paraId="0E1B7D5C" w14:textId="77777777" w:rsidR="0048699C" w:rsidRPr="005210CF" w:rsidRDefault="0048699C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4FA4F57B" w14:textId="77777777" w:rsidR="008C02A5" w:rsidRDefault="008C02A5" w:rsidP="0025598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066A5F55" w14:textId="77777777" w:rsidR="008C02A5" w:rsidRDefault="008C02A5" w:rsidP="0025598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39D7E5B8" w14:textId="77777777" w:rsidR="008C02A5" w:rsidRDefault="008C02A5" w:rsidP="0025598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2A949345" w14:textId="77777777" w:rsidR="0025598F" w:rsidRDefault="00635C9E" w:rsidP="0025598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Fecha:</w:t>
      </w: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ab/>
      </w:r>
    </w:p>
    <w:p w14:paraId="20E28639" w14:textId="77777777" w:rsidR="0025598F" w:rsidRDefault="0025598F" w:rsidP="0025598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2D440F7A" w14:textId="77777777" w:rsidR="0025598F" w:rsidRDefault="0025598F" w:rsidP="0025598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27127BD6" w14:textId="77777777" w:rsidR="0025598F" w:rsidRDefault="0025598F" w:rsidP="0025598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0B258348" w14:textId="77777777" w:rsidR="0025598F" w:rsidRDefault="0025598F" w:rsidP="0025598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392A2006" w14:textId="77777777" w:rsidR="00635C9E" w:rsidRPr="005210CF" w:rsidRDefault="00635C9E" w:rsidP="0025598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Firma</w:t>
      </w:r>
      <w:r w:rsidR="00F570C1"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 xml:space="preserve"> del IP</w:t>
      </w:r>
      <w:r w:rsidRPr="005210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  <w:t>:</w:t>
      </w:r>
    </w:p>
    <w:p w14:paraId="201B48DE" w14:textId="77777777" w:rsidR="00552E6B" w:rsidRPr="005210CF" w:rsidRDefault="00552E6B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p w14:paraId="51C73973" w14:textId="77777777" w:rsidR="00C548F3" w:rsidRPr="005210CF" w:rsidRDefault="00C548F3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</w:p>
    <w:p w14:paraId="62F3D195" w14:textId="77777777" w:rsidR="006A4E9B" w:rsidRPr="005210CF" w:rsidRDefault="006A4E9B" w:rsidP="005210CF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</w:pPr>
      <w:r w:rsidRPr="005210CF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s-ES_tradnl" w:eastAsia="ca-ES"/>
        </w:rPr>
        <w:br w:type="page"/>
      </w:r>
    </w:p>
    <w:p w14:paraId="3EBC350B" w14:textId="77777777" w:rsidR="00045E25" w:rsidRPr="003F1B53" w:rsidRDefault="00045E25" w:rsidP="00045E25">
      <w:pPr>
        <w:spacing w:after="0" w:line="240" w:lineRule="auto"/>
        <w:ind w:left="57"/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ES_tradnl" w:eastAsia="ca-ES"/>
        </w:rPr>
        <w:lastRenderedPageBreak/>
        <w:t>Información sobre el proyecto de investigación y las correspondientes garantías éticas</w:t>
      </w:r>
    </w:p>
    <w:p w14:paraId="78A26633" w14:textId="77777777" w:rsidR="00EE4A6A" w:rsidRDefault="00EE4A6A" w:rsidP="00045E2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s-ES_tradnl" w:eastAsia="ca-ES"/>
        </w:rPr>
      </w:pPr>
    </w:p>
    <w:p w14:paraId="554BC0C2" w14:textId="38FA6285" w:rsidR="00045E25" w:rsidRPr="003F1B53" w:rsidRDefault="00045E25" w:rsidP="00045E2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EE4A6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s-ES_tradnl" w:eastAsia="ca-ES"/>
        </w:rPr>
        <w:t>Remita una memoria en formato PDF,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 en la que se contemplen los puntos detallados a continuación.</w:t>
      </w:r>
    </w:p>
    <w:p w14:paraId="562EC38B" w14:textId="77777777" w:rsidR="00045E25" w:rsidRPr="005210CF" w:rsidRDefault="00045E25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06677" w:rsidRPr="005210CF" w14:paraId="2464DF94" w14:textId="77777777" w:rsidTr="00D86FB9">
        <w:tc>
          <w:tcPr>
            <w:tcW w:w="9016" w:type="dxa"/>
            <w:shd w:val="pct10" w:color="auto" w:fill="auto"/>
          </w:tcPr>
          <w:p w14:paraId="5B108901" w14:textId="77777777" w:rsidR="0031090C" w:rsidRPr="005210CF" w:rsidRDefault="00045E25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 xml:space="preserve">I. </w:t>
            </w: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JUSTIFICACIÓN CIENTÍFICA DEL PROYECTO</w:t>
            </w:r>
          </w:p>
        </w:tc>
      </w:tr>
      <w:tr w:rsidR="0031090C" w:rsidRPr="005210CF" w14:paraId="0ADEA66A" w14:textId="77777777" w:rsidTr="00D86FB9">
        <w:tc>
          <w:tcPr>
            <w:tcW w:w="9016" w:type="dxa"/>
          </w:tcPr>
          <w:p w14:paraId="4CE2000A" w14:textId="2CD89BD6" w:rsidR="0031090C" w:rsidRPr="005210CF" w:rsidRDefault="0031090C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Para que </w:t>
            </w:r>
            <w:r w:rsidR="003662D8"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el Comité</w:t>
            </w: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de Ética de </w:t>
            </w:r>
            <w:r w:rsidR="00EE4A6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Proyectos de Investigación</w:t>
            </w: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de la Universidad de Cantabria pueda emitir un informe motivado, es necesario justificar la relevancia científica, la pertinencia y factibilidad del proyecto de investigación. Por esa razón, en la memoria se especificarán claramente:</w:t>
            </w:r>
          </w:p>
          <w:p w14:paraId="15286038" w14:textId="77777777" w:rsidR="0031090C" w:rsidRPr="005210CF" w:rsidRDefault="0031090C" w:rsidP="005210C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Problema de estudio abordado y estado actual del tema.</w:t>
            </w:r>
          </w:p>
          <w:p w14:paraId="48FFFCFD" w14:textId="77777777" w:rsidR="0031090C" w:rsidRPr="005210CF" w:rsidRDefault="00252D2C" w:rsidP="005210C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Objetivo y resultados esperados</w:t>
            </w:r>
          </w:p>
          <w:p w14:paraId="1F995C0A" w14:textId="77777777" w:rsidR="0031090C" w:rsidRPr="005210CF" w:rsidRDefault="0031090C" w:rsidP="005210C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Metodología (en caso de métodos destructivos tales como excavación, muestreo, etc</w:t>
            </w:r>
            <w:r w:rsidR="003662D8"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.</w:t>
            </w: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, justificar su necesidad). Indicar que se cuenta con los permisos necesarios para el estudio y acceso a los materiales. Especificar en caso de encontrarse fuera de España. En caso afirmativo, deberán aportar el consentimiento firmado.</w:t>
            </w:r>
          </w:p>
          <w:p w14:paraId="596CB536" w14:textId="77777777" w:rsidR="0031090C" w:rsidRPr="005210CF" w:rsidRDefault="0031090C" w:rsidP="005210C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Descripción de los materiales de estudio (selección de la muestra, cantidad, lugar de depósito, permiso de la autoridad pública, etc.).</w:t>
            </w:r>
          </w:p>
          <w:p w14:paraId="3A70C0B1" w14:textId="77777777" w:rsidR="0031090C" w:rsidRPr="005210CF" w:rsidRDefault="0031090C" w:rsidP="005210C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Justificación bibliográfica de los métodos y técnicas de análisis a utilizar que indiquen el conocimiento de las mismas (indicar un máximo de 5 referencias bibliográficas, preferiblemente del propio equipo investigador).</w:t>
            </w:r>
          </w:p>
          <w:p w14:paraId="129D2B9B" w14:textId="77777777" w:rsidR="0031090C" w:rsidRPr="005210CF" w:rsidRDefault="0031090C" w:rsidP="005210C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Indicar la disponibilidad de una base de datos accesible donde se indique los materiales/fuentes estudiadas y sus resultados, una vez publicados. </w:t>
            </w:r>
          </w:p>
          <w:p w14:paraId="329EA2F7" w14:textId="77777777" w:rsidR="0031090C" w:rsidRPr="005210CF" w:rsidRDefault="0031090C" w:rsidP="005210C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Indicar las fuentes de financiación y su duración, así como colaboradores externos a la UC que colaboraran en la investigación. </w:t>
            </w:r>
          </w:p>
        </w:tc>
      </w:tr>
    </w:tbl>
    <w:p w14:paraId="1AA2EB54" w14:textId="77777777" w:rsidR="0031090C" w:rsidRPr="005210CF" w:rsidRDefault="0031090C" w:rsidP="005210CF">
      <w:pPr>
        <w:spacing w:after="0" w:line="240" w:lineRule="auto"/>
        <w:jc w:val="both"/>
        <w:rPr>
          <w:rFonts w:ascii="Times New Roman" w:eastAsia="MS Gothic" w:hAnsi="Times New Roman" w:cs="Times New Roman"/>
          <w:color w:val="000000" w:themeColor="text1"/>
          <w:sz w:val="24"/>
          <w:szCs w:val="24"/>
          <w:lang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06677" w:rsidRPr="005210CF" w14:paraId="3E032305" w14:textId="77777777" w:rsidTr="00D86FB9">
        <w:tc>
          <w:tcPr>
            <w:tcW w:w="9016" w:type="dxa"/>
            <w:shd w:val="pct10" w:color="auto" w:fill="auto"/>
          </w:tcPr>
          <w:p w14:paraId="772ABF8B" w14:textId="77777777" w:rsidR="0031090C" w:rsidRPr="007E1847" w:rsidRDefault="0031090C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  <w:r w:rsidRPr="007E184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>II. CONOCIMIENTO LEGISLACION ESPECIFICA</w:t>
            </w:r>
          </w:p>
        </w:tc>
      </w:tr>
      <w:tr w:rsidR="0031090C" w:rsidRPr="005210CF" w14:paraId="3C4A1C06" w14:textId="77777777" w:rsidTr="00D86FB9">
        <w:tc>
          <w:tcPr>
            <w:tcW w:w="9016" w:type="dxa"/>
          </w:tcPr>
          <w:p w14:paraId="19634379" w14:textId="77777777" w:rsidR="0031090C" w:rsidRPr="005210CF" w:rsidRDefault="0031090C" w:rsidP="005210CF">
            <w:pPr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En caso de que los materiales y/o</w:t>
            </w:r>
            <w:r w:rsidR="003662D8"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</w:t>
            </w: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fuentes de estudio se vean afectadas por las leyes competentes a nivel nacional será necesario señalar por parte del investigador que conoce y cumplirá 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la legislación </w:t>
            </w:r>
            <w:r w:rsidR="003662D8"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en vigor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. </w:t>
            </w:r>
          </w:p>
          <w:p w14:paraId="10202578" w14:textId="77777777" w:rsidR="0031090C" w:rsidRPr="005210CF" w:rsidRDefault="0031090C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Una vez presentada toda la documentación necesaria </w:t>
            </w:r>
            <w:r w:rsidR="003662D8"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el Comité</w:t>
            </w: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de Ética de la Investigación en Humanidades y Ciencias Sociales de la Universidad de Cantabria podrá emitir su informe.  </w:t>
            </w:r>
          </w:p>
        </w:tc>
      </w:tr>
    </w:tbl>
    <w:p w14:paraId="0221EB33" w14:textId="77777777" w:rsidR="0031090C" w:rsidRPr="005210CF" w:rsidRDefault="0031090C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906677" w:rsidRPr="005210CF" w14:paraId="016B0102" w14:textId="77777777" w:rsidTr="00D86FB9">
        <w:tc>
          <w:tcPr>
            <w:tcW w:w="9166" w:type="dxa"/>
            <w:shd w:val="pct10" w:color="auto" w:fill="auto"/>
          </w:tcPr>
          <w:p w14:paraId="6A48AEE9" w14:textId="77777777" w:rsidR="0031090C" w:rsidRPr="007E1847" w:rsidRDefault="0031090C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  <w:r w:rsidRPr="007E1847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 xml:space="preserve">III. CONSENTIMIENTO INFORMADO Y PROTECCIÓN DE DATOS </w:t>
            </w:r>
          </w:p>
        </w:tc>
      </w:tr>
      <w:tr w:rsidR="0031090C" w:rsidRPr="005210CF" w14:paraId="26499316" w14:textId="77777777" w:rsidTr="00D86FB9">
        <w:tc>
          <w:tcPr>
            <w:tcW w:w="9166" w:type="dxa"/>
          </w:tcPr>
          <w:p w14:paraId="01126479" w14:textId="77777777" w:rsidR="0031090C" w:rsidRPr="005210CF" w:rsidRDefault="0031090C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39A53905" w14:textId="77777777" w:rsidR="0031090C" w:rsidRPr="005210CF" w:rsidRDefault="0031090C" w:rsidP="005210CF">
            <w:pPr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0E7DD8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>a)</w:t>
            </w: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Es necesario explicitar cómo se recabará 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el consentimiento informado de todas las personas participantes (en el caso de menores, de sus padres o tutores; en el caso de centros educativos, asimismo del director/a). A tal efecto, y a fin de que </w:t>
            </w:r>
            <w:r w:rsidR="00243387"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el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</w:t>
            </w:r>
            <w:r w:rsidR="00243387"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Comité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pueda realizar su evaluación, </w:t>
            </w:r>
            <w:r w:rsidRPr="005210CF">
              <w:rPr>
                <w:rFonts w:ascii="Times New Roman" w:eastAsia="MS Gothic" w:hAnsi="Times New Roman" w:cs="Times New Roman"/>
                <w:b/>
                <w:color w:val="000000" w:themeColor="text1"/>
                <w:sz w:val="24"/>
                <w:szCs w:val="24"/>
                <w:u w:val="single"/>
                <w:lang w:val="es-ES_tradnl" w:eastAsia="ca-ES"/>
              </w:rPr>
              <w:t>deberán adjuntarse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:</w:t>
            </w:r>
          </w:p>
          <w:p w14:paraId="12894999" w14:textId="77777777" w:rsidR="0031090C" w:rsidRPr="005210CF" w:rsidRDefault="0031090C" w:rsidP="005210CF">
            <w:pPr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37D93678" w14:textId="77777777" w:rsidR="0031090C" w:rsidRPr="00B16262" w:rsidRDefault="0031090C" w:rsidP="00B16262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Modelo de consentimiento informado que se empleará.</w:t>
            </w:r>
          </w:p>
          <w:p w14:paraId="230B62CD" w14:textId="77777777" w:rsidR="0031090C" w:rsidRPr="005210CF" w:rsidRDefault="0031090C" w:rsidP="005210CF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Hoja informativa para los participantes o sus representantes legales, en la que:</w:t>
            </w:r>
          </w:p>
          <w:p w14:paraId="06DA17B6" w14:textId="77777777" w:rsidR="0031090C" w:rsidRPr="005210CF" w:rsidRDefault="0031090C" w:rsidP="005210C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se </w:t>
            </w:r>
            <w:r w:rsidR="000E7DD8"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le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ponga al corriente de un modo comprensible sobre la naturaleza del estudio, su fuente de financiación y los beneficios que puede reportar;</w:t>
            </w:r>
          </w:p>
          <w:p w14:paraId="77CC4E4C" w14:textId="77777777" w:rsidR="0031090C" w:rsidRPr="005210CF" w:rsidRDefault="0031090C" w:rsidP="005210C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haga saber la identidad y modo de localización del responsable de la investigación;</w:t>
            </w:r>
          </w:p>
          <w:p w14:paraId="73E4A7C0" w14:textId="77777777" w:rsidR="0031090C" w:rsidRPr="005210CF" w:rsidRDefault="0031090C" w:rsidP="005210C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se precise el tipo de participación requerido y cualquier futuro uso potencial 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lastRenderedPageBreak/>
              <w:t>de los resultados (académico, empresarial o comercial, utilización por organismos públicos o privados, etc.);</w:t>
            </w:r>
          </w:p>
          <w:p w14:paraId="2604718E" w14:textId="77777777" w:rsidR="0031090C" w:rsidRPr="005210CF" w:rsidRDefault="0031090C" w:rsidP="005210C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expliciten las posibles molestias o riesgos ocasionados por el estudio, así como las eventuales compensaciones o incentivos;</w:t>
            </w:r>
          </w:p>
          <w:p w14:paraId="1385115B" w14:textId="77777777" w:rsidR="0031090C" w:rsidRPr="005210CF" w:rsidRDefault="0031090C" w:rsidP="005210C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deje claro su derecho a no participar en el estudio o a revocar su consentimiento en cualquier momento del mismo, sin que ello suponga perjuicio ni discriminación algunos;</w:t>
            </w:r>
          </w:p>
          <w:p w14:paraId="72F78F72" w14:textId="77777777" w:rsidR="0031090C" w:rsidRPr="005210CF" w:rsidRDefault="0031090C" w:rsidP="005210C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señale su derecho a ser informados, si así lo desean, sobre los datos obtenidos y sobre la forma de obtenerlos;</w:t>
            </w:r>
          </w:p>
          <w:p w14:paraId="1E46FBE2" w14:textId="77777777" w:rsidR="0031090C" w:rsidRPr="005210CF" w:rsidRDefault="0031090C" w:rsidP="005210C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e ofrezcan garantías de confidencialidad (anonimato, sistema de codificación de los datos, custodia de los mismos…).</w:t>
            </w:r>
          </w:p>
          <w:p w14:paraId="2439BD22" w14:textId="77777777" w:rsidR="0031090C" w:rsidRPr="005210CF" w:rsidRDefault="0031090C" w:rsidP="005210CF">
            <w:pPr>
              <w:pStyle w:val="Prrafodelista"/>
              <w:ind w:left="1509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  <w:p w14:paraId="56198563" w14:textId="77777777" w:rsidR="0031090C" w:rsidRPr="005210CF" w:rsidRDefault="0031090C" w:rsidP="005210CF">
            <w:pPr>
              <w:jc w:val="both"/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0E7DD8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>b)</w:t>
            </w: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Por añadidura, los miembros del equipo de investigación se comprometerán expresamente a cumplir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la legislación vigente relativa a la protección de datos. En particular:</w:t>
            </w:r>
          </w:p>
          <w:p w14:paraId="2C1EFE1C" w14:textId="77777777" w:rsidR="0031090C" w:rsidRPr="005210CF" w:rsidRDefault="0031090C" w:rsidP="005210C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La Ley Orgánica 15/1999, de 13 de diciembre, de Protección de Datos de Carácter Personal.</w:t>
            </w:r>
          </w:p>
          <w:p w14:paraId="3C07352A" w14:textId="77777777" w:rsidR="0031090C" w:rsidRPr="005210CF" w:rsidRDefault="0031090C" w:rsidP="005210C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La Directiva (UE) 2016/680 del Parlamento Europeo y del Consejo de 27 de abril de 2016 relativa a la protección de las personas físicas en lo que respecta al tratamiento de datos personales.</w:t>
            </w:r>
          </w:p>
          <w:p w14:paraId="7B8F608D" w14:textId="77777777" w:rsidR="0031090C" w:rsidRPr="005210CF" w:rsidRDefault="0031090C" w:rsidP="005210C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hAnsi="Times New Roman" w:cs="Times New Roman"/>
                <w:color w:val="000000" w:themeColor="text1"/>
              </w:rPr>
              <w:t>L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a Ley Orgánica 1/1996, de 15 de enero, de Protección Jurídica del Menor.</w:t>
            </w:r>
          </w:p>
          <w:p w14:paraId="4677E853" w14:textId="77777777" w:rsidR="0031090C" w:rsidRPr="005210CF" w:rsidRDefault="0031090C" w:rsidP="005210C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La Ley Orgánica 8/2015, de 22 de julio, de modificación del sistema de protección a la infancia y a la adolescencia.</w:t>
            </w:r>
          </w:p>
          <w:p w14:paraId="01188F99" w14:textId="77777777" w:rsidR="0031090C" w:rsidRPr="005210CF" w:rsidRDefault="0031090C" w:rsidP="005210CF">
            <w:pPr>
              <w:pStyle w:val="Prrafodelista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</w:p>
        </w:tc>
      </w:tr>
    </w:tbl>
    <w:p w14:paraId="6F9C76CD" w14:textId="77777777" w:rsidR="0031090C" w:rsidRPr="005210CF" w:rsidRDefault="0031090C" w:rsidP="005210CF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906677" w:rsidRPr="005210CF" w14:paraId="247F0172" w14:textId="77777777" w:rsidTr="000E7DD8">
        <w:trPr>
          <w:trHeight w:val="311"/>
        </w:trPr>
        <w:tc>
          <w:tcPr>
            <w:tcW w:w="9166" w:type="dxa"/>
            <w:shd w:val="pct10" w:color="auto" w:fill="auto"/>
          </w:tcPr>
          <w:p w14:paraId="60868A93" w14:textId="77777777" w:rsidR="0031090C" w:rsidRPr="000E7DD8" w:rsidRDefault="0031090C" w:rsidP="005210CF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</w:pPr>
            <w:r w:rsidRPr="000E7DD8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s-ES_tradnl" w:eastAsia="ca-ES"/>
              </w:rPr>
              <w:t>IV. CAUTELAS ADICIONALES CON POBLACIONES ESPECIALES</w:t>
            </w:r>
          </w:p>
        </w:tc>
      </w:tr>
      <w:tr w:rsidR="0031090C" w:rsidRPr="005210CF" w14:paraId="3DFFB576" w14:textId="77777777" w:rsidTr="00D86FB9">
        <w:tc>
          <w:tcPr>
            <w:tcW w:w="9166" w:type="dxa"/>
          </w:tcPr>
          <w:p w14:paraId="3767364D" w14:textId="34DA7502" w:rsidR="0031090C" w:rsidRPr="005210CF" w:rsidRDefault="0031090C" w:rsidP="005210CF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En </w:t>
            </w:r>
            <w:r w:rsidR="005F0D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estas áreas de </w:t>
            </w:r>
            <w:bookmarkStart w:id="0" w:name="_GoBack"/>
            <w:bookmarkEnd w:id="0"/>
            <w:r w:rsidR="005F0D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investigación</w:t>
            </w: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los resultados de la investigación deberían beneficiar a la sociedad, bien directamente, bien a través del enriquecimiento del conocimiento disponible para toda la ciudadanía. Este principio enlaza a su vez con otros igualmente básicos, como: a) la dignidad, los derechos humanos y libertades fundamentales y el bienestar de las personas o los colectivos implicados tendrán prioridad sobre el interés exclusivo del investigador; b) el desarrollo de la investigación evitará o minimizará al máximo los riesgos personales y sociales para los individuos o grupos concernidos. En relación con esta última advertencia, conviene reflejar en la memoria las precauciones suplementarias que se adoptarán:</w:t>
            </w:r>
          </w:p>
          <w:p w14:paraId="0D9AF12E" w14:textId="77777777" w:rsidR="0031090C" w:rsidRPr="005210CF" w:rsidRDefault="0031090C" w:rsidP="005210CF">
            <w:pPr>
              <w:pStyle w:val="Prrafodelista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i</w:t>
            </w:r>
            <w:r w:rsidRPr="005210CF">
              <w:rPr>
                <w:rFonts w:ascii="Times New Roman" w:eastAsia="MS Gothic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 xml:space="preserve"> los participantes en el estudio son menores de edad o, en general, personas pertenecientes a cualquier colectivo vulnerable.</w:t>
            </w:r>
          </w:p>
          <w:p w14:paraId="0C2336F3" w14:textId="77777777" w:rsidR="0031090C" w:rsidRPr="005210CF" w:rsidRDefault="0031090C" w:rsidP="005210CF">
            <w:pPr>
              <w:pStyle w:val="Prrafodelista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</w:pPr>
            <w:r w:rsidRPr="005210C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s-ES_tradnl" w:eastAsia="ca-ES"/>
              </w:rPr>
              <w:t>Si los participantes son estudiantes matriculados en asignaturas impartidas por cualquiera de los miembros del equipo investigador.</w:t>
            </w:r>
          </w:p>
        </w:tc>
      </w:tr>
    </w:tbl>
    <w:p w14:paraId="15E137A7" w14:textId="77777777" w:rsidR="009E0D79" w:rsidRPr="005210CF" w:rsidRDefault="009E0D79" w:rsidP="005210C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9E0D79" w:rsidRPr="005210CF" w:rsidSect="006F01AA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E4B8F" w14:textId="77777777" w:rsidR="0017252E" w:rsidRDefault="0017252E" w:rsidP="00252D2C">
      <w:pPr>
        <w:spacing w:after="0" w:line="240" w:lineRule="auto"/>
      </w:pPr>
      <w:r>
        <w:separator/>
      </w:r>
    </w:p>
  </w:endnote>
  <w:endnote w:type="continuationSeparator" w:id="0">
    <w:p w14:paraId="56605754" w14:textId="77777777" w:rsidR="0017252E" w:rsidRDefault="0017252E" w:rsidP="00252D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6CDEC" w14:textId="77777777" w:rsidR="00EE4A6A" w:rsidRDefault="00EE4A6A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ágina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789D2A38" w14:textId="77777777" w:rsidR="00252D2C" w:rsidRDefault="00252D2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EF8DE" w14:textId="77777777" w:rsidR="0017252E" w:rsidRDefault="0017252E" w:rsidP="00252D2C">
      <w:pPr>
        <w:spacing w:after="0" w:line="240" w:lineRule="auto"/>
      </w:pPr>
      <w:r>
        <w:separator/>
      </w:r>
    </w:p>
  </w:footnote>
  <w:footnote w:type="continuationSeparator" w:id="0">
    <w:p w14:paraId="798E44F2" w14:textId="77777777" w:rsidR="0017252E" w:rsidRDefault="0017252E" w:rsidP="00252D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0912"/>
    <w:multiLevelType w:val="hybridMultilevel"/>
    <w:tmpl w:val="6650728E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11D0B"/>
    <w:multiLevelType w:val="hybridMultilevel"/>
    <w:tmpl w:val="F6AE35A6"/>
    <w:lvl w:ilvl="0" w:tplc="0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4001A"/>
    <w:multiLevelType w:val="hybridMultilevel"/>
    <w:tmpl w:val="4500637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D050A"/>
    <w:multiLevelType w:val="hybridMultilevel"/>
    <w:tmpl w:val="02D6419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C9588A"/>
    <w:multiLevelType w:val="hybridMultilevel"/>
    <w:tmpl w:val="BFBC46D6"/>
    <w:lvl w:ilvl="0" w:tplc="040A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5" w15:restartNumberingAfterBreak="0">
    <w:nsid w:val="570C32ED"/>
    <w:multiLevelType w:val="hybridMultilevel"/>
    <w:tmpl w:val="E056C30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C7D83"/>
    <w:multiLevelType w:val="hybridMultilevel"/>
    <w:tmpl w:val="DEBA1DA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5F05D8"/>
    <w:multiLevelType w:val="hybridMultilevel"/>
    <w:tmpl w:val="E1981B64"/>
    <w:lvl w:ilvl="0" w:tplc="040A0003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1" w:tplc="040A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8" w15:restartNumberingAfterBreak="0">
    <w:nsid w:val="73084329"/>
    <w:multiLevelType w:val="hybridMultilevel"/>
    <w:tmpl w:val="620CD8D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96317"/>
    <w:multiLevelType w:val="hybridMultilevel"/>
    <w:tmpl w:val="6074C78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7"/>
  </w:num>
  <w:num w:numId="6">
    <w:abstractNumId w:val="2"/>
  </w:num>
  <w:num w:numId="7">
    <w:abstractNumId w:val="9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tTQ1NDE2MbUwNTFQ0lEKTi0uzszPAykwqgUAaGAgCCwAAAA="/>
  </w:docVars>
  <w:rsids>
    <w:rsidRoot w:val="009E0D79"/>
    <w:rsid w:val="00031A10"/>
    <w:rsid w:val="000351A9"/>
    <w:rsid w:val="00045E25"/>
    <w:rsid w:val="00051D2E"/>
    <w:rsid w:val="000607C9"/>
    <w:rsid w:val="000641D0"/>
    <w:rsid w:val="0006501E"/>
    <w:rsid w:val="00071B1E"/>
    <w:rsid w:val="00082FD7"/>
    <w:rsid w:val="000A25EE"/>
    <w:rsid w:val="000B3CFB"/>
    <w:rsid w:val="000B43D6"/>
    <w:rsid w:val="000C353D"/>
    <w:rsid w:val="000D078F"/>
    <w:rsid w:val="000E7DD8"/>
    <w:rsid w:val="001061D0"/>
    <w:rsid w:val="0014503E"/>
    <w:rsid w:val="001714EA"/>
    <w:rsid w:val="0017252E"/>
    <w:rsid w:val="001873AD"/>
    <w:rsid w:val="00195359"/>
    <w:rsid w:val="001B108A"/>
    <w:rsid w:val="001B32D2"/>
    <w:rsid w:val="001C3EA8"/>
    <w:rsid w:val="001D1869"/>
    <w:rsid w:val="001E2362"/>
    <w:rsid w:val="002344B2"/>
    <w:rsid w:val="00235992"/>
    <w:rsid w:val="00243387"/>
    <w:rsid w:val="0024425B"/>
    <w:rsid w:val="002512D0"/>
    <w:rsid w:val="00252D2C"/>
    <w:rsid w:val="0025598F"/>
    <w:rsid w:val="00271A9F"/>
    <w:rsid w:val="00292B80"/>
    <w:rsid w:val="002B5B54"/>
    <w:rsid w:val="002B6409"/>
    <w:rsid w:val="00301F3D"/>
    <w:rsid w:val="0031090C"/>
    <w:rsid w:val="00341398"/>
    <w:rsid w:val="0035555D"/>
    <w:rsid w:val="00365644"/>
    <w:rsid w:val="003662D8"/>
    <w:rsid w:val="00391491"/>
    <w:rsid w:val="003A3B25"/>
    <w:rsid w:val="003A6E03"/>
    <w:rsid w:val="003B69BE"/>
    <w:rsid w:val="003B773E"/>
    <w:rsid w:val="003C1438"/>
    <w:rsid w:val="003C230A"/>
    <w:rsid w:val="003C7DFD"/>
    <w:rsid w:val="003D20B3"/>
    <w:rsid w:val="00405C2C"/>
    <w:rsid w:val="00411F02"/>
    <w:rsid w:val="00455CA5"/>
    <w:rsid w:val="00460965"/>
    <w:rsid w:val="00465272"/>
    <w:rsid w:val="004775A3"/>
    <w:rsid w:val="0047771D"/>
    <w:rsid w:val="00485B75"/>
    <w:rsid w:val="0048699C"/>
    <w:rsid w:val="00487ABD"/>
    <w:rsid w:val="004D5376"/>
    <w:rsid w:val="004E742D"/>
    <w:rsid w:val="004F3B19"/>
    <w:rsid w:val="004F5A45"/>
    <w:rsid w:val="0050545D"/>
    <w:rsid w:val="00514E7F"/>
    <w:rsid w:val="005210CF"/>
    <w:rsid w:val="0053125E"/>
    <w:rsid w:val="00531B2B"/>
    <w:rsid w:val="0053283D"/>
    <w:rsid w:val="005444E3"/>
    <w:rsid w:val="00550FB9"/>
    <w:rsid w:val="00552E6B"/>
    <w:rsid w:val="00554E66"/>
    <w:rsid w:val="00594FAD"/>
    <w:rsid w:val="005977A0"/>
    <w:rsid w:val="005B0810"/>
    <w:rsid w:val="005D1FC4"/>
    <w:rsid w:val="005F0D89"/>
    <w:rsid w:val="005F665B"/>
    <w:rsid w:val="005F7C5E"/>
    <w:rsid w:val="00611E66"/>
    <w:rsid w:val="00635C9E"/>
    <w:rsid w:val="0064019C"/>
    <w:rsid w:val="00653237"/>
    <w:rsid w:val="00661667"/>
    <w:rsid w:val="00666953"/>
    <w:rsid w:val="00695145"/>
    <w:rsid w:val="006A4E9B"/>
    <w:rsid w:val="006B37FF"/>
    <w:rsid w:val="006C1D2C"/>
    <w:rsid w:val="006C33D4"/>
    <w:rsid w:val="006C4F98"/>
    <w:rsid w:val="006C5FF9"/>
    <w:rsid w:val="006F01AA"/>
    <w:rsid w:val="006F5639"/>
    <w:rsid w:val="00731BE5"/>
    <w:rsid w:val="00746E6D"/>
    <w:rsid w:val="00751B95"/>
    <w:rsid w:val="007604CD"/>
    <w:rsid w:val="007634F1"/>
    <w:rsid w:val="00772FB1"/>
    <w:rsid w:val="007941EC"/>
    <w:rsid w:val="007A4EF4"/>
    <w:rsid w:val="007C164B"/>
    <w:rsid w:val="007C633F"/>
    <w:rsid w:val="007C6436"/>
    <w:rsid w:val="007D3D1D"/>
    <w:rsid w:val="007D65EE"/>
    <w:rsid w:val="007E026F"/>
    <w:rsid w:val="007E1847"/>
    <w:rsid w:val="007E4796"/>
    <w:rsid w:val="007F56AD"/>
    <w:rsid w:val="0080267F"/>
    <w:rsid w:val="00810F90"/>
    <w:rsid w:val="008227B0"/>
    <w:rsid w:val="00832F5A"/>
    <w:rsid w:val="00875164"/>
    <w:rsid w:val="008C02A5"/>
    <w:rsid w:val="008E0A73"/>
    <w:rsid w:val="008E6136"/>
    <w:rsid w:val="00906178"/>
    <w:rsid w:val="00906677"/>
    <w:rsid w:val="009321E1"/>
    <w:rsid w:val="009430B8"/>
    <w:rsid w:val="009625AF"/>
    <w:rsid w:val="00976106"/>
    <w:rsid w:val="009805F1"/>
    <w:rsid w:val="009D00A8"/>
    <w:rsid w:val="009D782B"/>
    <w:rsid w:val="009E0886"/>
    <w:rsid w:val="009E0D79"/>
    <w:rsid w:val="00A162C9"/>
    <w:rsid w:val="00A2114E"/>
    <w:rsid w:val="00A2560A"/>
    <w:rsid w:val="00A442B5"/>
    <w:rsid w:val="00A45675"/>
    <w:rsid w:val="00A56616"/>
    <w:rsid w:val="00A72704"/>
    <w:rsid w:val="00A853DC"/>
    <w:rsid w:val="00A87E23"/>
    <w:rsid w:val="00AA30F8"/>
    <w:rsid w:val="00AB19E4"/>
    <w:rsid w:val="00AC07C4"/>
    <w:rsid w:val="00AC5FE0"/>
    <w:rsid w:val="00AF6B0D"/>
    <w:rsid w:val="00B02140"/>
    <w:rsid w:val="00B10160"/>
    <w:rsid w:val="00B10C92"/>
    <w:rsid w:val="00B16262"/>
    <w:rsid w:val="00B20831"/>
    <w:rsid w:val="00B25430"/>
    <w:rsid w:val="00B32ACE"/>
    <w:rsid w:val="00B35173"/>
    <w:rsid w:val="00B36D8C"/>
    <w:rsid w:val="00B8763E"/>
    <w:rsid w:val="00BC4C9E"/>
    <w:rsid w:val="00BF485B"/>
    <w:rsid w:val="00C05396"/>
    <w:rsid w:val="00C548F3"/>
    <w:rsid w:val="00C87F96"/>
    <w:rsid w:val="00C90FF1"/>
    <w:rsid w:val="00CA040D"/>
    <w:rsid w:val="00CA3081"/>
    <w:rsid w:val="00CB4D53"/>
    <w:rsid w:val="00CB6DB3"/>
    <w:rsid w:val="00CD777E"/>
    <w:rsid w:val="00CE3145"/>
    <w:rsid w:val="00D05CDD"/>
    <w:rsid w:val="00D05D82"/>
    <w:rsid w:val="00D074D2"/>
    <w:rsid w:val="00D2776B"/>
    <w:rsid w:val="00D616BA"/>
    <w:rsid w:val="00D64D1D"/>
    <w:rsid w:val="00D67B6C"/>
    <w:rsid w:val="00D876D4"/>
    <w:rsid w:val="00DB5A04"/>
    <w:rsid w:val="00E440CE"/>
    <w:rsid w:val="00E569BC"/>
    <w:rsid w:val="00EA2ADB"/>
    <w:rsid w:val="00EC1F9F"/>
    <w:rsid w:val="00ED1C9A"/>
    <w:rsid w:val="00EE4A6A"/>
    <w:rsid w:val="00EE5978"/>
    <w:rsid w:val="00F13912"/>
    <w:rsid w:val="00F22B9C"/>
    <w:rsid w:val="00F32167"/>
    <w:rsid w:val="00F5672D"/>
    <w:rsid w:val="00F570C1"/>
    <w:rsid w:val="00F5771B"/>
    <w:rsid w:val="00F7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10157D93"/>
  <w15:docId w15:val="{69B59593-7473-4435-A8F9-14192A2EF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01AA"/>
  </w:style>
  <w:style w:type="paragraph" w:styleId="Ttulo3">
    <w:name w:val="heading 3"/>
    <w:basedOn w:val="Normal"/>
    <w:link w:val="Ttulo3Car"/>
    <w:uiPriority w:val="9"/>
    <w:qFormat/>
    <w:rsid w:val="0006501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55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5555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7F5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D1C9A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06501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6501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6501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6501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6501E"/>
    <w:rPr>
      <w:b/>
      <w:bCs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06501E"/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styleId="Hipervnculo">
    <w:name w:val="Hyperlink"/>
    <w:basedOn w:val="Fuentedeprrafopredeter"/>
    <w:uiPriority w:val="99"/>
    <w:unhideWhenUsed/>
    <w:rsid w:val="0006501E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252D2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52D2C"/>
  </w:style>
  <w:style w:type="paragraph" w:styleId="Piedepgina">
    <w:name w:val="footer"/>
    <w:basedOn w:val="Normal"/>
    <w:link w:val="PiedepginaCar"/>
    <w:uiPriority w:val="99"/>
    <w:unhideWhenUsed/>
    <w:rsid w:val="00252D2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52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83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D5D7A1790FC7148B31F8CFD6C0154BD" ma:contentTypeVersion="1" ma:contentTypeDescription="Crear nuevo documento." ma:contentTypeScope="" ma:versionID="14d4f9764a0060b3d2ac731365e2ff4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45b9cca86c6060de293fc16275d6aa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Fecha de inicio programada es una columna del sitio que crea la característica Publicación. Se usa para especificar la fecha y la hora a la que esta página se presentará por primera vez a los visitantes del sitio.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Fecha de finalización programada es una columna del sitio que crea la característica Publicación. Se usa para especificar la fecha y la hora a la que esta página dejará de presentarse a los visitantes del sitio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2AE247-E8CC-463B-B2CB-0945C271B99C}"/>
</file>

<file path=customXml/itemProps2.xml><?xml version="1.0" encoding="utf-8"?>
<ds:datastoreItem xmlns:ds="http://schemas.openxmlformats.org/officeDocument/2006/customXml" ds:itemID="{60FD3C05-CD02-4156-AE4C-8D7935A90900}"/>
</file>

<file path=customXml/itemProps3.xml><?xml version="1.0" encoding="utf-8"?>
<ds:datastoreItem xmlns:ds="http://schemas.openxmlformats.org/officeDocument/2006/customXml" ds:itemID="{BCC814B4-EAC5-43BC-9399-77BBFEA772E4}"/>
</file>

<file path=customXml/itemProps4.xml><?xml version="1.0" encoding="utf-8"?>
<ds:datastoreItem xmlns:ds="http://schemas.openxmlformats.org/officeDocument/2006/customXml" ds:itemID="{C48FF047-6E01-440F-9A0C-05607FE404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1382</Words>
  <Characters>7606</Characters>
  <Application>Microsoft Office Word</Application>
  <DocSecurity>0</DocSecurity>
  <Lines>63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antabria</Company>
  <LinksUpToDate>false</LinksUpToDate>
  <CharactersWithSpaces>8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ús Romero y Marta García Lastra</dc:creator>
  <cp:lastModifiedBy>Sarabia Cobo, Carmen Maria</cp:lastModifiedBy>
  <cp:revision>42</cp:revision>
  <cp:lastPrinted>2015-01-14T09:29:00Z</cp:lastPrinted>
  <dcterms:created xsi:type="dcterms:W3CDTF">2016-10-19T14:24:00Z</dcterms:created>
  <dcterms:modified xsi:type="dcterms:W3CDTF">2022-01-1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5D7A1790FC7148B31F8CFD6C0154BD</vt:lpwstr>
  </property>
</Properties>
</file>